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f position at your esteemed establishment in the Netherlands Amsterdam. As a passionate and experienced culinary professional, I am eager to contribute my skills, creativity, and dedication to a dynamic restaurant that values innovation, quality, and the art of gastronomy. The Netherlands Amsterdam offers a unique blend of tradition and modernity in its food culture, and I am particularly inspired by the city's vibrant culinary scene that celebrates both local ingredients and global influences. This opportunity aligns perfectly with my career goals and my desire to work in a place where food is not just sustenance but an experience that connects people.</w:t>
      </w:r>
    </w:p>
    <w:bookmarkStart w:id="20" w:name="the-culinary-journey-of-a-chef"/>
    <w:p>
      <w:pPr>
        <w:pStyle w:val="Heading2"/>
      </w:pPr>
      <w:r>
        <w:t xml:space="preserve">The Culinary Journey of a Chef</w:t>
      </w:r>
    </w:p>
    <w:p>
      <w:pPr>
        <w:pStyle w:val="FirstParagraph"/>
      </w:pPr>
      <w:r>
        <w:t xml:space="preserve">With over [X years] of experience in the hospitality industry, I have honed my craft in diverse kitchens across the world, from bustling urban restaurants to intimate fine-dining establishments. My journey as a chef has been driven by a deep respect for ingredients, an unwavering commitment to excellence, and a belief that food should tell a story. Whether crafting seasonal dishes that highlight the freshness of local produce or innovating with international flavors, I approach every plate with intention and passion.</w:t>
      </w:r>
    </w:p>
    <w:p>
      <w:pPr>
        <w:pStyle w:val="BodyText"/>
      </w:pPr>
      <w:r>
        <w:t xml:space="preserve">My expertise lies in [mention specific areas, e.g., "modern European cuisine," "fusion gastronomy," or "vegetarian/vegan cooking"], but I am equally comfortable adapting to the unique demands of any kitchen. In my previous roles, I have led teams of chefs, managed inventory and food costs, and ensured that every dish meets the highest standards of presentation and flavor. I thrive in fast-paced environments where collaboration, creativity, and attention to detail are paramount.</w:t>
      </w:r>
    </w:p>
    <w:bookmarkEnd w:id="20"/>
    <w:bookmarkStart w:id="21" w:name="why-netherlands-amsterdam"/>
    <w:p>
      <w:pPr>
        <w:pStyle w:val="Heading2"/>
      </w:pPr>
      <w:r>
        <w:t xml:space="preserve">Why Netherlands Amsterdam?</w:t>
      </w:r>
    </w:p>
    <w:p>
      <w:pPr>
        <w:pStyle w:val="FirstParagraph"/>
      </w:pPr>
      <w:r>
        <w:t xml:space="preserve">The Netherlands Amsterdam is a city that has long captivated me with its cultural richness, architectural beauty, and culinary diversity. From the historic canals to the modern food markets like Albert Cuypmarkt and the Michelin-starred restaurants of De Kaap or The Hoxton, Amsterdam is a place where tradition meets innovation. I am particularly drawn to the city's emphasis on sustainability and farm-to-table practices, which resonate deeply with my own values as a chef. The Netherlands' reputation for producing high-quality ingredients—from tulip bulbs and cheese to seafood from the North Sea—offers endless opportunities to create dishes that are both authentic and inventive.</w:t>
      </w:r>
    </w:p>
    <w:p>
      <w:pPr>
        <w:pStyle w:val="BodyText"/>
      </w:pPr>
      <w:r>
        <w:t xml:space="preserve">Amsterdam’s food scene is also incredibly diverse, reflecting its status as a global hub. The city is home to a wide array of cuisines, from Indonesian rijsttafel to Japanese kaiseki, and I am eager to contribute my knowledge of international flavors while embracing the local Dutch culinary heritage. I believe that working in Amsterdam would allow me to grow both personally and professionally, as the city’s competitive yet collaborative environment pushes chefs to constantly evolve and innovate.</w:t>
      </w:r>
    </w:p>
    <w:bookmarkEnd w:id="21"/>
    <w:bookmarkStart w:id="22" w:name="skills-and-qualifications"/>
    <w:p>
      <w:pPr>
        <w:pStyle w:val="Heading2"/>
      </w:pPr>
      <w:r>
        <w:t xml:space="preserve">Skills and Qualifications</w:t>
      </w:r>
    </w:p>
    <w:p>
      <w:pPr>
        <w:pStyle w:val="FirstParagraph"/>
      </w:pPr>
      <w:r>
        <w:t xml:space="preserve">As a chef, I bring a strong foundation in culinary techniques, including but not limited to sautéing, roasting, baking, and plating. I am proficient in using modern kitchen equipment and have experience with menu development, cost control, and food safety regulations. My ability to work under pressure while maintaining composure is a key strength that ensures the kitchen runs smoothly even during peak hours.</w:t>
      </w:r>
    </w:p>
    <w:p>
      <w:pPr>
        <w:pStyle w:val="BodyText"/>
      </w:pPr>
      <w:r>
        <w:t xml:space="preserve">In addition to technical skills, I possess excellent communication and leadership abilities. I understand that a successful kitchen relies on teamwork, and I am dedicated to fostering a positive and inclusive environment where every team member feels valued. My experience in mentoring junior chefs and collaborating with suppliers has equipped me to manage all aspects of kitchen operations efficiently.</w:t>
      </w:r>
    </w:p>
    <w:bookmarkEnd w:id="22"/>
    <w:bookmarkStart w:id="23" w:name="a-vision-for-the-future"/>
    <w:p>
      <w:pPr>
        <w:pStyle w:val="Heading2"/>
      </w:pPr>
      <w:r>
        <w:t xml:space="preserve">A Vision for the Future</w:t>
      </w:r>
    </w:p>
    <w:p>
      <w:pPr>
        <w:pStyle w:val="FirstParagraph"/>
      </w:pPr>
      <w:r>
        <w:t xml:space="preserve">I am particularly excited about the opportunity to contribute to your restaurant’s mission of [mention specific values or goals, e.g., "creating unforgettable dining experiences" or "promoting sustainable practices"]. I am confident that my background and vision align with your team’s objectives. For example, I would be thrilled to help develop a seasonal menu that highlights the best of Dutch ingredients while incorporating global influences. I also have a strong interest in food presentation and plating, which can elevate the dining experience for your guests.</w:t>
      </w:r>
    </w:p>
    <w:p>
      <w:pPr>
        <w:pStyle w:val="BodyText"/>
      </w:pPr>
      <w:r>
        <w:t xml:space="preserve">Furthermore, I am adaptable and open to learning from new techniques and perspectives. Amsterdam’s culinary landscape is ever-evolving, and I am eager to immerse myself in its culture while sharing my own expertise. Whether it’s experimenting with local produce or refining classic Dutch dishes, I am committed to delivering exceptional food that delights the senses.</w:t>
      </w:r>
    </w:p>
    <w:bookmarkEnd w:id="23"/>
    <w:bookmarkStart w:id="24" w:name="conclusion"/>
    <w:p>
      <w:pPr>
        <w:pStyle w:val="Heading2"/>
      </w:pPr>
      <w:r>
        <w:t xml:space="preserve">Conclusion</w:t>
      </w:r>
    </w:p>
    <w:p>
      <w:pPr>
        <w:pStyle w:val="FirstParagraph"/>
      </w:pPr>
      <w:r>
        <w:t xml:space="preserve">In conclusion, I would be honored to join your team as a Chef in the Netherlands Amsterdam. My passion for cooking, combined with my professional experience and dedication to excellence, makes me a strong candidate for this role. I am confident that my skills and enthusiasm will contribute to the continued success of your establishment. Thank you for considering my application, and I look forward to the opportunity to discuss how I can add value to your kitchen.</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08:15Z</dcterms:created>
  <dcterms:modified xsi:type="dcterms:W3CDTF">2026-07-23T00:08:15Z</dcterms:modified>
</cp:coreProperties>
</file>

<file path=docProps/custom.xml><?xml version="1.0" encoding="utf-8"?>
<Properties xmlns="http://schemas.openxmlformats.org/officeDocument/2006/custom-properties" xmlns:vt="http://schemas.openxmlformats.org/officeDocument/2006/docPropsVTypes"/>
</file>